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42415" w14:textId="22D53CB7" w:rsidR="00310F95" w:rsidRDefault="009911B2">
      <w:pPr>
        <w:spacing w:line="276" w:lineRule="auto"/>
        <w:ind w:left="-180"/>
      </w:pPr>
      <w:r>
        <w:rPr>
          <w:b/>
        </w:rPr>
        <w:t xml:space="preserve">Supplementary table </w:t>
      </w:r>
      <w:r w:rsidR="00170F8C">
        <w:rPr>
          <w:b/>
        </w:rPr>
        <w:t>2</w:t>
      </w:r>
      <w:r>
        <w:rPr>
          <w:b/>
        </w:rPr>
        <w:t>.</w:t>
      </w:r>
      <w:r>
        <w:t xml:space="preserve"> GRADE Assessment of SGLT2 Inhibitor Effects on COVID-19 Outcomes</w:t>
      </w:r>
    </w:p>
    <w:p w14:paraId="78290D65" w14:textId="77777777" w:rsidR="00310F95" w:rsidRDefault="00310F95">
      <w:pPr>
        <w:rPr>
          <w:rFonts w:ascii="Arial Narrow" w:eastAsia="Arial Narrow" w:hAnsi="Arial Narrow" w:cs="Arial Narrow"/>
          <w:b/>
          <w:sz w:val="14"/>
          <w:szCs w:val="14"/>
        </w:rPr>
      </w:pPr>
    </w:p>
    <w:p w14:paraId="59F3DEBD" w14:textId="77777777" w:rsidR="00310F95" w:rsidRDefault="00310F95">
      <w:pPr>
        <w:rPr>
          <w:rFonts w:ascii="Arial Narrow" w:eastAsia="Arial Narrow" w:hAnsi="Arial Narrow" w:cs="Arial Narrow"/>
          <w:b/>
          <w:sz w:val="14"/>
          <w:szCs w:val="14"/>
        </w:rPr>
      </w:pPr>
    </w:p>
    <w:p w14:paraId="7BB4ED05" w14:textId="77777777" w:rsidR="00310F95" w:rsidRDefault="00310F95">
      <w:pPr>
        <w:rPr>
          <w:rFonts w:ascii="Arial Narrow" w:eastAsia="Arial Narrow" w:hAnsi="Arial Narrow" w:cs="Arial Narrow"/>
          <w:b/>
          <w:sz w:val="14"/>
          <w:szCs w:val="14"/>
        </w:rPr>
      </w:pPr>
    </w:p>
    <w:p w14:paraId="66F5DC63" w14:textId="77777777" w:rsidR="00310F95" w:rsidRDefault="00310F95">
      <w:pPr>
        <w:rPr>
          <w:rFonts w:ascii="Arial Narrow" w:eastAsia="Arial Narrow" w:hAnsi="Arial Narrow" w:cs="Arial Narrow"/>
          <w:b/>
          <w:sz w:val="14"/>
          <w:szCs w:val="14"/>
        </w:rPr>
      </w:pPr>
    </w:p>
    <w:tbl>
      <w:tblPr>
        <w:tblStyle w:val="a"/>
        <w:tblW w:w="15600" w:type="dxa"/>
        <w:tblInd w:w="-574" w:type="dxa"/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300"/>
        <w:gridCol w:w="1300"/>
        <w:gridCol w:w="1300"/>
        <w:gridCol w:w="1300"/>
        <w:gridCol w:w="1300"/>
        <w:gridCol w:w="1300"/>
        <w:gridCol w:w="1300"/>
        <w:gridCol w:w="1300"/>
        <w:gridCol w:w="1300"/>
        <w:gridCol w:w="1300"/>
        <w:gridCol w:w="1300"/>
        <w:gridCol w:w="1300"/>
      </w:tblGrid>
      <w:tr w:rsidR="00310F95" w14:paraId="77A08EF0" w14:textId="77777777" w:rsidTr="00EA6251">
        <w:trPr>
          <w:cantSplit/>
          <w:trHeight w:val="340"/>
        </w:trPr>
        <w:tc>
          <w:tcPr>
            <w:tcW w:w="910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114C0AC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Certainty assessment</w:t>
            </w:r>
          </w:p>
        </w:tc>
        <w:tc>
          <w:tcPr>
            <w:tcW w:w="260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4303FE2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sdt>
              <w:sdtPr>
                <w:tag w:val="goog_rdk_0"/>
                <w:id w:val="122124086"/>
              </w:sdtPr>
              <w:sdtContent>
                <w:r>
                  <w:rPr>
                    <w:rFonts w:ascii="Arial Unicode MS" w:eastAsia="Arial Unicode MS" w:hAnsi="Arial Unicode MS" w:cs="Arial Unicode MS"/>
                    <w:b/>
                    <w:color w:val="000000"/>
                    <w:sz w:val="14"/>
                    <w:szCs w:val="14"/>
                  </w:rPr>
                  <w:t>№ of patients</w:t>
                </w:r>
              </w:sdtContent>
            </w:sdt>
          </w:p>
        </w:tc>
        <w:tc>
          <w:tcPr>
            <w:tcW w:w="13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 w:themeFill="background1"/>
            <w:vAlign w:val="center"/>
          </w:tcPr>
          <w:p w14:paraId="1A0F79D3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Effect</w:t>
            </w:r>
          </w:p>
        </w:tc>
        <w:tc>
          <w:tcPr>
            <w:tcW w:w="13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EC165E2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Certainty</w:t>
            </w:r>
          </w:p>
        </w:tc>
        <w:tc>
          <w:tcPr>
            <w:tcW w:w="13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C6E8993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Importance</w:t>
            </w:r>
          </w:p>
        </w:tc>
      </w:tr>
      <w:tr w:rsidR="00310F95" w14:paraId="21BCF5AE" w14:textId="77777777" w:rsidTr="00EA6251">
        <w:trPr>
          <w:cantSplit/>
          <w:trHeight w:val="320"/>
        </w:trPr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598726A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 xml:space="preserve"> of studie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46A35A2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Study design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9985BA0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Risk of bia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4FFBF74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Inconsistency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2606CB3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Indirectnes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8370BA3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Imprecision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2C62250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her consideration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61F3672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SGLT2i use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6789605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n-use of SGLT2i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B20192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dds Ratio</w:t>
            </w:r>
          </w:p>
        </w:tc>
        <w:tc>
          <w:tcPr>
            <w:tcW w:w="13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971D71E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F566DBF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</w:tr>
      <w:tr w:rsidR="00310F95" w14:paraId="69ABF38C" w14:textId="77777777" w:rsidTr="00EA6251">
        <w:trPr>
          <w:trHeight w:val="340"/>
        </w:trPr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929DE03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6371613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A56897C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4E4FE7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002D958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858F510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7BE367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73C29EE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A2159DD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C815B4A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(95% CI)</w:t>
            </w:r>
          </w:p>
        </w:tc>
        <w:tc>
          <w:tcPr>
            <w:tcW w:w="13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997DDDB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226E85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</w:tr>
      <w:tr w:rsidR="00310F95" w14:paraId="34F340F3" w14:textId="77777777" w:rsidTr="00EA6251">
        <w:trPr>
          <w:cantSplit/>
          <w:trHeight w:val="340"/>
        </w:trPr>
        <w:tc>
          <w:tcPr>
            <w:tcW w:w="1560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4AB2691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Mortality</w:t>
            </w:r>
          </w:p>
        </w:tc>
      </w:tr>
      <w:tr w:rsidR="00310F95" w14:paraId="2F58E699" w14:textId="77777777" w:rsidTr="00EA6251">
        <w:trPr>
          <w:cantSplit/>
          <w:trHeight w:val="360"/>
        </w:trPr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30F6D8F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1EB0B80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-randomised studie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124ED6B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0B4D30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4106D03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532F225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E80380D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e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7F336EB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20418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88EBA4D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10425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68DE93A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R 0.6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D3913F6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Cambria Math" w:eastAsia="Cambria Math" w:hAnsi="Cambria Math" w:cs="Cambria Math"/>
                <w:b/>
                <w:color w:val="000000"/>
                <w:sz w:val="14"/>
                <w:szCs w:val="14"/>
              </w:rPr>
              <w:t>⨁⨁</w:t>
            </w:r>
            <w:sdt>
              <w:sdtPr>
                <w:tag w:val="goog_rdk_1"/>
                <w:id w:val="-1164010153"/>
              </w:sdtPr>
              <w:sdtContent>
                <w:r>
                  <w:rPr>
                    <w:rFonts w:ascii="Arial Unicode MS" w:eastAsia="Arial Unicode MS" w:hAnsi="Arial Unicode MS" w:cs="Arial Unicode MS"/>
                    <w:b/>
                    <w:color w:val="000000"/>
                    <w:sz w:val="14"/>
                    <w:szCs w:val="14"/>
                  </w:rPr>
                  <w:t>◯◯</w:t>
                </w:r>
              </w:sdtContent>
            </w:sdt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1BF9F8F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CRITICAL</w:t>
            </w:r>
          </w:p>
        </w:tc>
      </w:tr>
      <w:tr w:rsidR="00310F95" w14:paraId="2A803B16" w14:textId="77777777" w:rsidTr="00EA6251">
        <w:trPr>
          <w:trHeight w:val="340"/>
        </w:trPr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093578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F91754A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A4D67E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6981453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35078B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133BFAD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94D165C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D5F77F9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28A804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667B7CD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(0.53 to 0.84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402FA0F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Low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13FDFFA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</w:tr>
      <w:tr w:rsidR="00310F95" w14:paraId="6039556D" w14:textId="77777777" w:rsidTr="00EA6251">
        <w:trPr>
          <w:cantSplit/>
          <w:trHeight w:val="340"/>
        </w:trPr>
        <w:tc>
          <w:tcPr>
            <w:tcW w:w="1560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467767D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Hospitalization</w:t>
            </w:r>
          </w:p>
        </w:tc>
      </w:tr>
      <w:tr w:rsidR="00310F95" w14:paraId="267E55ED" w14:textId="77777777" w:rsidTr="00EA6251">
        <w:trPr>
          <w:cantSplit/>
          <w:trHeight w:val="360"/>
        </w:trPr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28F2366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8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84DA9A5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-randomised studie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671CB25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68B511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9B2A291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5136BE4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51EF428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e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F894C5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26827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1428D15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16523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12B328C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R 0.8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13F0F7B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Cambria Math" w:eastAsia="Cambria Math" w:hAnsi="Cambria Math" w:cs="Cambria Math"/>
                <w:b/>
                <w:color w:val="000000"/>
                <w:sz w:val="14"/>
                <w:szCs w:val="14"/>
              </w:rPr>
              <w:t>⨁⨁</w:t>
            </w:r>
            <w:sdt>
              <w:sdtPr>
                <w:tag w:val="goog_rdk_2"/>
                <w:id w:val="1907870362"/>
              </w:sdtPr>
              <w:sdtContent>
                <w:r>
                  <w:rPr>
                    <w:rFonts w:ascii="Arial Unicode MS" w:eastAsia="Arial Unicode MS" w:hAnsi="Arial Unicode MS" w:cs="Arial Unicode MS"/>
                    <w:b/>
                    <w:color w:val="000000"/>
                    <w:sz w:val="14"/>
                    <w:szCs w:val="14"/>
                  </w:rPr>
                  <w:t>◯◯</w:t>
                </w:r>
              </w:sdtContent>
            </w:sdt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B41CDBA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CRITICAL</w:t>
            </w:r>
          </w:p>
        </w:tc>
      </w:tr>
      <w:tr w:rsidR="00310F95" w14:paraId="00B88C20" w14:textId="77777777" w:rsidTr="00EA6251">
        <w:trPr>
          <w:trHeight w:val="340"/>
        </w:trPr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7B33A9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1DB965D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02429A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65ECA8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D8C753C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07A50B3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F768498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0C9A372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29024E8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EE49F9D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(0.75 to 0.94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3CC20E1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Low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9161F39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</w:tr>
      <w:tr w:rsidR="00310F95" w14:paraId="4F4B11D0" w14:textId="77777777" w:rsidTr="00EA6251">
        <w:trPr>
          <w:cantSplit/>
          <w:trHeight w:val="340"/>
        </w:trPr>
        <w:tc>
          <w:tcPr>
            <w:tcW w:w="1560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2E466DD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ICU admission</w:t>
            </w:r>
          </w:p>
        </w:tc>
      </w:tr>
      <w:tr w:rsidR="00310F95" w14:paraId="3A1D42FF" w14:textId="77777777" w:rsidTr="00EA6251">
        <w:trPr>
          <w:cantSplit/>
          <w:trHeight w:val="360"/>
        </w:trPr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DF7429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1C24F2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-randomised studie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6638320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2AA5B68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S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erious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  <w:vertAlign w:val="superscript"/>
              </w:rPr>
              <w:t>a</w:t>
            </w:r>
            <w:proofErr w:type="spellEnd"/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C819D7E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383B62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V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 xml:space="preserve">ery 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serious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  <w:vertAlign w:val="superscript"/>
              </w:rPr>
              <w:t>b</w:t>
            </w:r>
            <w:proofErr w:type="spellEnd"/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EEFC5AA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e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F7F003F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5801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6394388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6004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DE09FA8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R 0.9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D59D568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Cambria Math" w:eastAsia="Cambria Math" w:hAnsi="Cambria Math" w:cs="Cambria Math"/>
                <w:b/>
                <w:color w:val="000000"/>
                <w:sz w:val="14"/>
                <w:szCs w:val="14"/>
              </w:rPr>
              <w:t>⨁</w:t>
            </w:r>
            <w:sdt>
              <w:sdtPr>
                <w:tag w:val="goog_rdk_3"/>
                <w:id w:val="-435985506"/>
              </w:sdtPr>
              <w:sdtContent>
                <w:r>
                  <w:rPr>
                    <w:rFonts w:ascii="Arial Unicode MS" w:eastAsia="Arial Unicode MS" w:hAnsi="Arial Unicode MS" w:cs="Arial Unicode MS"/>
                    <w:b/>
                    <w:color w:val="000000"/>
                    <w:sz w:val="14"/>
                    <w:szCs w:val="14"/>
                  </w:rPr>
                  <w:t>◯◯◯</w:t>
                </w:r>
              </w:sdtContent>
            </w:sdt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A5CEDD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CRITICAL</w:t>
            </w:r>
          </w:p>
        </w:tc>
      </w:tr>
      <w:tr w:rsidR="00310F95" w14:paraId="441EFD5E" w14:textId="77777777" w:rsidTr="00EA6251">
        <w:trPr>
          <w:trHeight w:val="340"/>
        </w:trPr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FA00E13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A48B5CA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272B36B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559C9B8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09C5404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84FCB7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83D3592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F3D2739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8169DA2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6AA2738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(0.82 to 1.06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8AF613D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Very low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B324F75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</w:tr>
      <w:tr w:rsidR="00310F95" w14:paraId="11A1E9F5" w14:textId="77777777" w:rsidTr="00EA6251">
        <w:trPr>
          <w:cantSplit/>
          <w:trHeight w:val="340"/>
        </w:trPr>
        <w:tc>
          <w:tcPr>
            <w:tcW w:w="1560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3EACC06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Mechanical ventilation</w:t>
            </w:r>
          </w:p>
        </w:tc>
      </w:tr>
      <w:tr w:rsidR="00310F95" w14:paraId="201423AA" w14:textId="77777777" w:rsidTr="00EA6251">
        <w:trPr>
          <w:cantSplit/>
          <w:trHeight w:val="360"/>
        </w:trPr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B992583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D40CD56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-randomised studie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A121F4E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447BC9D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F1BC599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7787471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V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 xml:space="preserve">ery 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serious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  <w:vertAlign w:val="superscript"/>
              </w:rPr>
              <w:t>b</w:t>
            </w:r>
            <w:proofErr w:type="spellEnd"/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318089E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e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C0F48A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3763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162EB70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1037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AEEE714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R 0.8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A23B75E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Cambria Math" w:eastAsia="Cambria Math" w:hAnsi="Cambria Math" w:cs="Cambria Math"/>
                <w:b/>
                <w:color w:val="000000"/>
                <w:sz w:val="14"/>
                <w:szCs w:val="14"/>
              </w:rPr>
              <w:t>⨁</w:t>
            </w:r>
            <w:sdt>
              <w:sdtPr>
                <w:tag w:val="goog_rdk_4"/>
                <w:id w:val="-189927591"/>
              </w:sdtPr>
              <w:sdtContent>
                <w:r>
                  <w:rPr>
                    <w:rFonts w:ascii="Arial Unicode MS" w:eastAsia="Arial Unicode MS" w:hAnsi="Arial Unicode MS" w:cs="Arial Unicode MS"/>
                    <w:b/>
                    <w:color w:val="000000"/>
                    <w:sz w:val="14"/>
                    <w:szCs w:val="14"/>
                  </w:rPr>
                  <w:t>◯◯◯</w:t>
                </w:r>
              </w:sdtContent>
            </w:sdt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73E6778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CRITICAL</w:t>
            </w:r>
          </w:p>
        </w:tc>
      </w:tr>
      <w:tr w:rsidR="00310F95" w14:paraId="2BC364B2" w14:textId="77777777" w:rsidTr="00EA6251">
        <w:trPr>
          <w:trHeight w:val="340"/>
        </w:trPr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FA8E5A8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D7F4103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5EDE7E8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2E684A0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07AC3B1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0B247C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278550B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D633FDD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395FC51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BFD9329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(0.50 to 1.36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A03364E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Very low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84720D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</w:tr>
      <w:tr w:rsidR="00310F95" w14:paraId="0CD4789D" w14:textId="77777777" w:rsidTr="00EA6251">
        <w:trPr>
          <w:cantSplit/>
          <w:trHeight w:val="340"/>
        </w:trPr>
        <w:tc>
          <w:tcPr>
            <w:tcW w:w="1560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1FAC7ED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Emergency visits</w:t>
            </w:r>
          </w:p>
        </w:tc>
      </w:tr>
      <w:tr w:rsidR="00310F95" w14:paraId="157803B8" w14:textId="77777777" w:rsidTr="00EA6251">
        <w:trPr>
          <w:cantSplit/>
          <w:trHeight w:val="360"/>
        </w:trPr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E23C44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1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D2DACD4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n-randomised studie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C4C11C9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D5344E1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E864521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016D13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V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 xml:space="preserve">ery 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serious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  <w:vertAlign w:val="superscript"/>
              </w:rPr>
              <w:t>b</w:t>
            </w:r>
            <w:proofErr w:type="spellEnd"/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664F6BC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e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A5A5647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3504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6AC9C4F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965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6F57D96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R 0.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2DF92C6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Cambria Math" w:eastAsia="Cambria Math" w:hAnsi="Cambria Math" w:cs="Cambria Math"/>
                <w:b/>
                <w:color w:val="000000"/>
                <w:sz w:val="14"/>
                <w:szCs w:val="14"/>
              </w:rPr>
              <w:t>⨁</w:t>
            </w:r>
            <w:sdt>
              <w:sdtPr>
                <w:tag w:val="goog_rdk_5"/>
                <w:id w:val="-1719820712"/>
              </w:sdtPr>
              <w:sdtContent>
                <w:r>
                  <w:rPr>
                    <w:rFonts w:ascii="Arial Unicode MS" w:eastAsia="Arial Unicode MS" w:hAnsi="Arial Unicode MS" w:cs="Arial Unicode MS"/>
                    <w:b/>
                    <w:color w:val="000000"/>
                    <w:sz w:val="14"/>
                    <w:szCs w:val="14"/>
                  </w:rPr>
                  <w:t>◯◯◯</w:t>
                </w:r>
              </w:sdtContent>
            </w:sdt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60E8102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CRITICAL</w:t>
            </w:r>
          </w:p>
        </w:tc>
      </w:tr>
      <w:tr w:rsidR="00310F95" w14:paraId="656D46D9" w14:textId="77777777" w:rsidTr="00EA6251">
        <w:trPr>
          <w:trHeight w:val="340"/>
        </w:trPr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833631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66D3A81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76A35D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0A03DD0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E70440F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3EFB1B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D81912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EAA263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088C36D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9BE1653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(0.88 to 1.04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C6B2CF0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Very low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6A7FBA2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</w:tr>
      <w:tr w:rsidR="00310F95" w14:paraId="4217FCC0" w14:textId="77777777" w:rsidTr="00EA6251">
        <w:trPr>
          <w:cantSplit/>
          <w:trHeight w:val="340"/>
        </w:trPr>
        <w:tc>
          <w:tcPr>
            <w:tcW w:w="1560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C43DA3C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Diabetic ketoacidosis</w:t>
            </w:r>
          </w:p>
        </w:tc>
      </w:tr>
      <w:tr w:rsidR="00310F95" w14:paraId="23C4D2C0" w14:textId="77777777" w:rsidTr="00EA6251">
        <w:trPr>
          <w:cantSplit/>
          <w:trHeight w:val="360"/>
        </w:trPr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D481A22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2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21F4FA9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n-randomised studie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63FE0E8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BA40E4F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FC5A0FF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BBE4E98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V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 xml:space="preserve">ery 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serious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  <w:vertAlign w:val="superscript"/>
              </w:rPr>
              <w:t>c</w:t>
            </w:r>
            <w:proofErr w:type="spellEnd"/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EDA1614" w14:textId="77777777" w:rsidR="00310F95" w:rsidRDefault="00000000">
            <w:pP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one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F8DD694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283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F6DD962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302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4397AEA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R 1.2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C2D35A8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Cambria Math" w:eastAsia="Cambria Math" w:hAnsi="Cambria Math" w:cs="Cambria Math"/>
                <w:b/>
                <w:color w:val="000000"/>
                <w:sz w:val="14"/>
                <w:szCs w:val="14"/>
              </w:rPr>
              <w:t>⨁</w:t>
            </w:r>
            <w:sdt>
              <w:sdtPr>
                <w:tag w:val="goog_rdk_6"/>
                <w:id w:val="37250898"/>
              </w:sdtPr>
              <w:sdtContent>
                <w:r>
                  <w:rPr>
                    <w:rFonts w:ascii="Arial Unicode MS" w:eastAsia="Arial Unicode MS" w:hAnsi="Arial Unicode MS" w:cs="Arial Unicode MS"/>
                    <w:b/>
                    <w:color w:val="000000"/>
                    <w:sz w:val="14"/>
                    <w:szCs w:val="14"/>
                  </w:rPr>
                  <w:t>◯◯◯</w:t>
                </w:r>
              </w:sdtContent>
            </w:sdt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D702EEC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CRITICAL</w:t>
            </w:r>
          </w:p>
        </w:tc>
      </w:tr>
      <w:tr w:rsidR="00310F95" w14:paraId="39629EB2" w14:textId="77777777" w:rsidTr="00EA6251">
        <w:trPr>
          <w:trHeight w:val="340"/>
        </w:trPr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0D5E05F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80D876F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A118EE1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EA33A9D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70C49AA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D72D42E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9429EE2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BD62A74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22782A1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0CB0FEA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(0.64 to 2.27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92E4B0A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Very low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0019FF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</w:tr>
      <w:tr w:rsidR="00310F95" w14:paraId="16DE123E" w14:textId="77777777" w:rsidTr="00EA6251">
        <w:trPr>
          <w:cantSplit/>
          <w:trHeight w:val="340"/>
        </w:trPr>
        <w:tc>
          <w:tcPr>
            <w:tcW w:w="1560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76EF5F2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Acute kidney injury</w:t>
            </w:r>
          </w:p>
        </w:tc>
      </w:tr>
      <w:tr w:rsidR="00310F95" w14:paraId="47418BF2" w14:textId="77777777" w:rsidTr="00EA6251">
        <w:trPr>
          <w:cantSplit/>
          <w:trHeight w:val="360"/>
        </w:trPr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06E9962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1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DFF1BAC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n-randomised studie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ED54B83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7BE92A5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50C844E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t serious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C3C7F4C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V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 xml:space="preserve">ery 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serious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  <w:vertAlign w:val="superscript"/>
              </w:rPr>
              <w:t>b</w:t>
            </w:r>
            <w:proofErr w:type="spellEnd"/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7EC7415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sz w:val="14"/>
                <w:szCs w:val="14"/>
              </w:rPr>
              <w:t>N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ne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52E0B90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53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27E8D86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1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C080AF9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OR 0.8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B99BC44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Cambria Math" w:eastAsia="Cambria Math" w:hAnsi="Cambria Math" w:cs="Cambria Math"/>
                <w:b/>
                <w:color w:val="000000"/>
                <w:sz w:val="14"/>
                <w:szCs w:val="14"/>
              </w:rPr>
              <w:t>⨁</w:t>
            </w:r>
            <w:sdt>
              <w:sdtPr>
                <w:tag w:val="goog_rdk_7"/>
                <w:id w:val="211850200"/>
              </w:sdtPr>
              <w:sdtContent>
                <w:r>
                  <w:rPr>
                    <w:rFonts w:ascii="Arial Unicode MS" w:eastAsia="Arial Unicode MS" w:hAnsi="Arial Unicode MS" w:cs="Arial Unicode MS"/>
                    <w:b/>
                    <w:color w:val="000000"/>
                    <w:sz w:val="14"/>
                    <w:szCs w:val="14"/>
                  </w:rPr>
                  <w:t>◯◯◯</w:t>
                </w:r>
              </w:sdtContent>
            </w:sdt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3D82CF4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CRITICAL</w:t>
            </w:r>
          </w:p>
        </w:tc>
      </w:tr>
      <w:tr w:rsidR="00310F95" w14:paraId="4D44D580" w14:textId="77777777" w:rsidTr="00EA6251">
        <w:trPr>
          <w:trHeight w:val="340"/>
        </w:trPr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8A28DC5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4F2583A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D386346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7456AD1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D1FAD77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34E8A65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7200833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2E77F9E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617AA3E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24EAB7D5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(0.44 to 1.49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B9B3FC4" w14:textId="77777777" w:rsidR="00310F95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  <w:t>Very low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DEA36CA" w14:textId="77777777" w:rsidR="00310F95" w:rsidRDefault="00310F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14"/>
                <w:szCs w:val="14"/>
              </w:rPr>
            </w:pPr>
          </w:p>
        </w:tc>
      </w:tr>
    </w:tbl>
    <w:p w14:paraId="64BF5B8D" w14:textId="77777777" w:rsidR="00310F95" w:rsidRDefault="00310F95">
      <w:pPr>
        <w:pBdr>
          <w:top w:val="nil"/>
          <w:left w:val="nil"/>
          <w:bottom w:val="nil"/>
          <w:right w:val="nil"/>
          <w:between w:val="nil"/>
        </w:pBdr>
        <w:spacing w:before="280" w:after="280"/>
        <w:rPr>
          <w:rFonts w:ascii="Arial Narrow" w:eastAsia="Arial Narrow" w:hAnsi="Arial Narrow" w:cs="Arial Narrow"/>
          <w:b/>
          <w:color w:val="000000"/>
          <w:sz w:val="14"/>
          <w:szCs w:val="14"/>
        </w:rPr>
      </w:pPr>
    </w:p>
    <w:p w14:paraId="1C281813" w14:textId="77777777" w:rsidR="00310F95" w:rsidRDefault="00000000">
      <w:pPr>
        <w:pBdr>
          <w:top w:val="nil"/>
          <w:left w:val="nil"/>
          <w:bottom w:val="nil"/>
          <w:right w:val="nil"/>
          <w:between w:val="nil"/>
        </w:pBdr>
        <w:spacing w:before="280" w:after="280"/>
        <w:rPr>
          <w:rFonts w:ascii="Arial Narrow" w:eastAsia="Arial Narrow" w:hAnsi="Arial Narrow" w:cs="Arial Narrow"/>
          <w:color w:val="000000"/>
          <w:sz w:val="14"/>
          <w:szCs w:val="14"/>
        </w:rPr>
      </w:pPr>
      <w:r>
        <w:rPr>
          <w:rFonts w:ascii="Arial Narrow" w:eastAsia="Arial Narrow" w:hAnsi="Arial Narrow" w:cs="Arial Narrow"/>
          <w:b/>
          <w:color w:val="000000"/>
          <w:sz w:val="14"/>
          <w:szCs w:val="14"/>
        </w:rPr>
        <w:t>CI:</w:t>
      </w:r>
      <w:r>
        <w:rPr>
          <w:rFonts w:ascii="Arial Narrow" w:eastAsia="Arial Narrow" w:hAnsi="Arial Narrow" w:cs="Arial Narrow"/>
          <w:color w:val="000000"/>
          <w:sz w:val="14"/>
          <w:szCs w:val="14"/>
        </w:rPr>
        <w:t xml:space="preserve"> confidence interval; </w:t>
      </w:r>
      <w:r>
        <w:rPr>
          <w:rFonts w:ascii="Arial Narrow" w:eastAsia="Arial Narrow" w:hAnsi="Arial Narrow" w:cs="Arial Narrow"/>
          <w:b/>
          <w:color w:val="000000"/>
          <w:sz w:val="14"/>
          <w:szCs w:val="14"/>
        </w:rPr>
        <w:t>OR:</w:t>
      </w:r>
      <w:r>
        <w:rPr>
          <w:rFonts w:ascii="Arial Narrow" w:eastAsia="Arial Narrow" w:hAnsi="Arial Narrow" w:cs="Arial Narrow"/>
          <w:color w:val="000000"/>
          <w:sz w:val="14"/>
          <w:szCs w:val="14"/>
        </w:rPr>
        <w:t xml:space="preserve"> odds ratio</w:t>
      </w:r>
    </w:p>
    <w:p w14:paraId="4930614D" w14:textId="77777777" w:rsidR="00310F95" w:rsidRDefault="00000000">
      <w:pPr>
        <w:pStyle w:val="Heading4"/>
        <w:spacing w:before="280" w:after="280"/>
        <w:rPr>
          <w:rFonts w:ascii="Arial Narrow" w:eastAsia="Arial Narrow" w:hAnsi="Arial Narrow" w:cs="Arial Narrow"/>
          <w:color w:val="000000"/>
        </w:rPr>
      </w:pPr>
      <w:r>
        <w:rPr>
          <w:rFonts w:ascii="Arial Narrow" w:eastAsia="Arial Narrow" w:hAnsi="Arial Narrow" w:cs="Arial Narrow"/>
          <w:color w:val="000000"/>
        </w:rPr>
        <w:lastRenderedPageBreak/>
        <w:t>Explanations</w:t>
      </w:r>
    </w:p>
    <w:p w14:paraId="60119CFD" w14:textId="77777777" w:rsidR="00310F95" w:rsidRDefault="00000000">
      <w:pPr>
        <w:rPr>
          <w:rFonts w:ascii="Arial Narrow" w:eastAsia="Arial Narrow" w:hAnsi="Arial Narrow" w:cs="Arial Narrow"/>
          <w:color w:val="000000"/>
          <w:sz w:val="14"/>
          <w:szCs w:val="14"/>
        </w:rPr>
      </w:pPr>
      <w:r>
        <w:rPr>
          <w:rFonts w:ascii="Arial Narrow" w:eastAsia="Arial Narrow" w:hAnsi="Arial Narrow" w:cs="Arial Narrow"/>
          <w:color w:val="000000"/>
          <w:sz w:val="14"/>
          <w:szCs w:val="14"/>
        </w:rPr>
        <w:t>a. The point estimates point in both directions. Thus, the evidence certainty is downgraded by one level for inconsistency.</w:t>
      </w:r>
    </w:p>
    <w:p w14:paraId="1EC083D5" w14:textId="77777777" w:rsidR="00310F95" w:rsidRDefault="00000000">
      <w:pPr>
        <w:rPr>
          <w:rFonts w:ascii="Arial Narrow" w:eastAsia="Arial Narrow" w:hAnsi="Arial Narrow" w:cs="Arial Narrow"/>
          <w:color w:val="000000"/>
          <w:sz w:val="14"/>
          <w:szCs w:val="14"/>
        </w:rPr>
      </w:pPr>
      <w:r>
        <w:rPr>
          <w:rFonts w:ascii="Arial Narrow" w:eastAsia="Arial Narrow" w:hAnsi="Arial Narrow" w:cs="Arial Narrow"/>
          <w:color w:val="000000"/>
          <w:sz w:val="14"/>
          <w:szCs w:val="14"/>
        </w:rPr>
        <w:t>b. The point estimate suggests benefit, and the CI includes the possibility of important harm. Thus, the evidence certainty is downgraded by two levels for imprecision.</w:t>
      </w:r>
    </w:p>
    <w:p w14:paraId="5A8E47C3" w14:textId="77777777" w:rsidR="00310F95" w:rsidRDefault="00000000">
      <w:pPr>
        <w:rPr>
          <w:rFonts w:ascii="Arial Narrow" w:eastAsia="Arial Narrow" w:hAnsi="Arial Narrow" w:cs="Arial Narrow"/>
          <w:color w:val="000000"/>
          <w:sz w:val="14"/>
          <w:szCs w:val="14"/>
        </w:rPr>
      </w:pPr>
      <w:r>
        <w:rPr>
          <w:rFonts w:ascii="Arial Narrow" w:eastAsia="Arial Narrow" w:hAnsi="Arial Narrow" w:cs="Arial Narrow"/>
          <w:color w:val="000000"/>
          <w:sz w:val="14"/>
          <w:szCs w:val="14"/>
        </w:rPr>
        <w:t>c. The point estimate suggests harm, and the CI includes the possibility of important benefit. Thus, the evidence certainty is downgraded by two levels for imprecision.</w:t>
      </w:r>
    </w:p>
    <w:sectPr w:rsidR="00310F95">
      <w:pgSz w:w="15840" w:h="12240" w:orient="landscape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altName w:val="Arial"/>
    <w:panose1 w:val="020B0604020202020204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NzY0N7MwNzYwMLNQ0lEKTi0uzszPAykwqgUAHqY69CwAAAA="/>
  </w:docVars>
  <w:rsids>
    <w:rsidRoot w:val="00310F95"/>
    <w:rsid w:val="00170F8C"/>
    <w:rsid w:val="00310F95"/>
    <w:rsid w:val="009911B2"/>
    <w:rsid w:val="00EA6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74156"/>
  <w15:docId w15:val="{A5C04180-8945-4893-9D3E-EC1D915C3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outlineLvl w:val="3"/>
    </w:pPr>
    <w:rPr>
      <w:rFonts w:ascii="Times New Roman" w:eastAsia="Times New Roman" w:hAnsi="Times New Roman" w:cs="Times New Roman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uObi0GRNElPY7zS+BHL/EUOFEvQ==">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9</Words>
  <Characters>1706</Characters>
  <Application>Microsoft Office Word</Application>
  <DocSecurity>0</DocSecurity>
  <Lines>14</Lines>
  <Paragraphs>4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inak Bardhan</cp:lastModifiedBy>
  <cp:revision>4</cp:revision>
  <dcterms:created xsi:type="dcterms:W3CDTF">2024-02-05T02:19:00Z</dcterms:created>
  <dcterms:modified xsi:type="dcterms:W3CDTF">2024-02-05T02:43:00Z</dcterms:modified>
</cp:coreProperties>
</file>